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DB287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61224FFA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ER Regional Treasurer or IABPFF Treasurer</w:t>
      </w:r>
    </w:p>
    <w:bookmarkStart w:id="0" w:name="_MON_1141068899"/>
    <w:bookmarkEnd w:id="0"/>
    <w:p w14:paraId="257077FA" w14:textId="0CB6E004" w:rsidR="00D25CA1" w:rsidRDefault="00FB2BD4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14.6pt" o:ole="">
            <v:imagedata r:id="rId9" o:title=""/>
          </v:shape>
          <o:OLEObject Type="Embed" ProgID="Word.Document.8" ShapeID="_x0000_i1025" DrawAspect="Content" ObjectID="_1697751971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71E3" w:rsidRPr="000A3E35">
        <w:rPr>
          <w:rFonts w:ascii="Arial" w:hAnsi="Arial" w:cs="Arial"/>
          <w:b/>
          <w:sz w:val="36"/>
          <w:szCs w:val="36"/>
        </w:rPr>
        <w:t>NORTH</w:t>
      </w:r>
      <w:r w:rsidR="006171E3">
        <w:rPr>
          <w:rFonts w:ascii="Arial" w:hAnsi="Arial" w:cs="Arial"/>
          <w:b/>
        </w:rPr>
        <w:t xml:space="preserve"> </w:t>
      </w:r>
      <w:r w:rsidR="008321D5">
        <w:rPr>
          <w:rFonts w:ascii="Arial" w:hAnsi="Arial" w:cs="Arial"/>
          <w:b/>
          <w:sz w:val="36"/>
          <w:szCs w:val="36"/>
        </w:rPr>
        <w:t>EAST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5EBCAD01" w14:textId="77777777" w:rsidR="006A5C8A" w:rsidRPr="009935CC" w:rsidRDefault="006A5C8A" w:rsidP="006171E3">
      <w:pPr>
        <w:jc w:val="center"/>
        <w:rPr>
          <w:rFonts w:ascii="Arial" w:hAnsi="Arial" w:cs="Arial"/>
          <w:sz w:val="22"/>
          <w:szCs w:val="14"/>
        </w:rPr>
      </w:pPr>
    </w:p>
    <w:p w14:paraId="36BEA4B8" w14:textId="7CC26CF2" w:rsidR="005F2E25" w:rsidRPr="006A5C8A" w:rsidRDefault="00F607E2" w:rsidP="004D2ADF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="005F2E25" w:rsidRPr="006A5C8A">
        <w:rPr>
          <w:b/>
          <w:bCs/>
          <w:color w:val="FF0000"/>
        </w:rPr>
        <w:t>DUES ARE DUE: January 1, 2022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20698CCB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3F37EB" w:rsidRPr="00080043">
        <w:rPr>
          <w:sz w:val="28"/>
          <w:szCs w:val="28"/>
        </w:rPr>
        <w:t>N</w:t>
      </w:r>
      <w:r w:rsidRPr="00080043">
        <w:rPr>
          <w:sz w:val="28"/>
          <w:szCs w:val="28"/>
        </w:rPr>
        <w:t xml:space="preserve">ER with the </w:t>
      </w:r>
      <w:r w:rsidRPr="00080043">
        <w:rPr>
          <w:b/>
          <w:sz w:val="28"/>
          <w:szCs w:val="28"/>
        </w:rPr>
        <w:t>2022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 xml:space="preserve">2022 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3DD9BEFF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 xml:space="preserve">The 2022 Dues Submittal Form, Excel Roster, and Copy of Payment shall be forwarded by email to: </w:t>
      </w:r>
    </w:p>
    <w:p w14:paraId="658110EE" w14:textId="77777777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</w:p>
    <w:p w14:paraId="32025DEB" w14:textId="189B35A2" w:rsidR="003F37EB" w:rsidRPr="00080043" w:rsidRDefault="00911730" w:rsidP="00911730">
      <w:pPr>
        <w:ind w:left="1800"/>
        <w:rPr>
          <w:sz w:val="28"/>
          <w:szCs w:val="28"/>
        </w:rPr>
      </w:pPr>
      <w:r w:rsidRPr="00080043">
        <w:rPr>
          <w:sz w:val="28"/>
          <w:szCs w:val="28"/>
        </w:rPr>
        <w:t xml:space="preserve">A) </w:t>
      </w:r>
      <w:r w:rsidR="003F37EB" w:rsidRPr="00080043">
        <w:rPr>
          <w:sz w:val="28"/>
          <w:szCs w:val="28"/>
        </w:rPr>
        <w:t>N</w:t>
      </w:r>
      <w:r w:rsidRPr="00080043">
        <w:rPr>
          <w:sz w:val="28"/>
          <w:szCs w:val="28"/>
        </w:rPr>
        <w:t xml:space="preserve">ER Treasurer </w:t>
      </w:r>
      <w:r w:rsidR="003F37EB" w:rsidRPr="00080043">
        <w:rPr>
          <w:sz w:val="28"/>
          <w:szCs w:val="28"/>
        </w:rPr>
        <w:t xml:space="preserve">Alton Dickson: </w:t>
      </w:r>
      <w:hyperlink r:id="rId12" w:history="1">
        <w:r w:rsidR="003F37EB" w:rsidRPr="00080043">
          <w:rPr>
            <w:rStyle w:val="Hyperlink"/>
            <w:sz w:val="28"/>
            <w:szCs w:val="28"/>
          </w:rPr>
          <w:t>fireexpo91@aol.com</w:t>
        </w:r>
      </w:hyperlink>
    </w:p>
    <w:p w14:paraId="1C72A8C2" w14:textId="38C67EFC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3" w:history="1">
        <w:r w:rsidRPr="00080043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75C0CCFA" w14:textId="77777777" w:rsidR="00911730" w:rsidRPr="00080043" w:rsidRDefault="00911730" w:rsidP="00911730">
      <w:pPr>
        <w:ind w:left="1800"/>
        <w:rPr>
          <w:sz w:val="28"/>
          <w:szCs w:val="28"/>
        </w:rPr>
      </w:pPr>
      <w:r w:rsidRPr="00080043">
        <w:rPr>
          <w:sz w:val="28"/>
          <w:szCs w:val="28"/>
        </w:rPr>
        <w:t xml:space="preserve">C) IABPFF Financial Assistant Preston Curtis: </w:t>
      </w:r>
      <w:hyperlink r:id="rId14" w:history="1">
        <w:r w:rsidRPr="00080043">
          <w:rPr>
            <w:rStyle w:val="Hyperlink"/>
            <w:sz w:val="28"/>
            <w:szCs w:val="28"/>
          </w:rPr>
          <w:t>pcjeep2@gmail.com</w:t>
        </w:r>
      </w:hyperlink>
    </w:p>
    <w:p w14:paraId="0296E62F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12BA4AB7" w14:textId="77777777" w:rsidR="003F37EB" w:rsidRPr="00080043" w:rsidRDefault="003F37EB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>All dues are due January 1, 2022; a 10% late fee shall be included for payments received after January 1, 2022.</w:t>
      </w:r>
    </w:p>
    <w:p w14:paraId="2609C727" w14:textId="40267BB4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3F37EB" w:rsidRPr="00080043">
        <w:rPr>
          <w:b/>
          <w:sz w:val="28"/>
          <w:szCs w:val="28"/>
        </w:rPr>
        <w:t>2</w:t>
      </w:r>
      <w:r w:rsidRPr="00080043">
        <w:rPr>
          <w:b/>
          <w:sz w:val="28"/>
          <w:szCs w:val="28"/>
        </w:rPr>
        <w:t>0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</w:t>
      </w:r>
      <w:r w:rsidR="00B16C23">
        <w:rPr>
          <w:sz w:val="28"/>
          <w:szCs w:val="28"/>
        </w:rPr>
        <w:t>chapter</w:t>
      </w:r>
      <w:r w:rsidR="00BF0FA7">
        <w:rPr>
          <w:sz w:val="28"/>
          <w:szCs w:val="28"/>
        </w:rPr>
        <w:t xml:space="preserve"> </w:t>
      </w:r>
      <w:r w:rsidRPr="00080043">
        <w:rPr>
          <w:sz w:val="28"/>
          <w:szCs w:val="28"/>
        </w:rPr>
        <w:t>NER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521C4B34" w14:textId="00249F00" w:rsidR="003F37EB" w:rsidRPr="00080043" w:rsidRDefault="008321D5" w:rsidP="000A3E35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NE</w:t>
      </w:r>
      <w:r w:rsidR="006171E3" w:rsidRPr="00080043">
        <w:rPr>
          <w:sz w:val="28"/>
          <w:szCs w:val="28"/>
        </w:rPr>
        <w:t>R Trea</w:t>
      </w:r>
      <w:r w:rsidRPr="00080043">
        <w:rPr>
          <w:sz w:val="28"/>
          <w:szCs w:val="28"/>
        </w:rPr>
        <w:t xml:space="preserve">surer </w:t>
      </w:r>
    </w:p>
    <w:p w14:paraId="4574C02D" w14:textId="289AB4F1" w:rsidR="00F607E2" w:rsidRPr="00080043" w:rsidRDefault="008321D5" w:rsidP="000A3E35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Alton Dickson</w:t>
      </w:r>
    </w:p>
    <w:p w14:paraId="2AFD5E8F" w14:textId="77777777" w:rsidR="000A3E35" w:rsidRPr="00080043" w:rsidRDefault="008321D5" w:rsidP="000A3E35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214 New St</w:t>
      </w:r>
    </w:p>
    <w:p w14:paraId="0CC7DF08" w14:textId="67DF473B" w:rsidR="00FB2BD4" w:rsidRPr="00080043" w:rsidRDefault="008321D5" w:rsidP="00A64AC3">
      <w:pPr>
        <w:ind w:left="720"/>
        <w:jc w:val="center"/>
        <w:rPr>
          <w:spacing w:val="-3"/>
          <w:sz w:val="28"/>
          <w:szCs w:val="28"/>
        </w:rPr>
      </w:pPr>
      <w:r w:rsidRPr="00080043">
        <w:rPr>
          <w:sz w:val="28"/>
          <w:szCs w:val="28"/>
        </w:rPr>
        <w:t>Orange, NJ 07050</w:t>
      </w:r>
    </w:p>
    <w:sectPr w:rsidR="00FB2BD4" w:rsidRPr="00080043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B2D85" w14:textId="77777777" w:rsidR="004A13B4" w:rsidRDefault="004A13B4">
      <w:r>
        <w:separator/>
      </w:r>
    </w:p>
  </w:endnote>
  <w:endnote w:type="continuationSeparator" w:id="0">
    <w:p w14:paraId="658BB568" w14:textId="77777777" w:rsidR="004A13B4" w:rsidRDefault="004A1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1FC36" w14:textId="77777777" w:rsidR="004A13B4" w:rsidRDefault="004A13B4">
      <w:r>
        <w:separator/>
      </w:r>
    </w:p>
  </w:footnote>
  <w:footnote w:type="continuationSeparator" w:id="0">
    <w:p w14:paraId="6A505D8E" w14:textId="77777777" w:rsidR="004A13B4" w:rsidRDefault="004A13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rAUAbUHljCwAAAA="/>
  </w:docVars>
  <w:rsids>
    <w:rsidRoot w:val="00767AAC"/>
    <w:rsid w:val="0001505F"/>
    <w:rsid w:val="000156E0"/>
    <w:rsid w:val="00080043"/>
    <w:rsid w:val="00095816"/>
    <w:rsid w:val="000A3E35"/>
    <w:rsid w:val="000F7A75"/>
    <w:rsid w:val="00104F59"/>
    <w:rsid w:val="00163F54"/>
    <w:rsid w:val="001715AC"/>
    <w:rsid w:val="00181AE9"/>
    <w:rsid w:val="001B6DFC"/>
    <w:rsid w:val="001E35AA"/>
    <w:rsid w:val="001F1C61"/>
    <w:rsid w:val="00257F36"/>
    <w:rsid w:val="002C57AC"/>
    <w:rsid w:val="002D4B07"/>
    <w:rsid w:val="002F41F5"/>
    <w:rsid w:val="00317249"/>
    <w:rsid w:val="003301C9"/>
    <w:rsid w:val="0035622A"/>
    <w:rsid w:val="003711E7"/>
    <w:rsid w:val="003F37EB"/>
    <w:rsid w:val="004403F0"/>
    <w:rsid w:val="00447DC8"/>
    <w:rsid w:val="00494B07"/>
    <w:rsid w:val="004A13B4"/>
    <w:rsid w:val="004A302E"/>
    <w:rsid w:val="004C1C1D"/>
    <w:rsid w:val="004D2ADF"/>
    <w:rsid w:val="00510467"/>
    <w:rsid w:val="0054493B"/>
    <w:rsid w:val="0056351A"/>
    <w:rsid w:val="005F2E25"/>
    <w:rsid w:val="00612D61"/>
    <w:rsid w:val="006171E3"/>
    <w:rsid w:val="006232A7"/>
    <w:rsid w:val="006330C2"/>
    <w:rsid w:val="00642FC4"/>
    <w:rsid w:val="00644D30"/>
    <w:rsid w:val="00653C7C"/>
    <w:rsid w:val="006A5C8A"/>
    <w:rsid w:val="006B0147"/>
    <w:rsid w:val="00735446"/>
    <w:rsid w:val="00755243"/>
    <w:rsid w:val="00767AAC"/>
    <w:rsid w:val="007B1E57"/>
    <w:rsid w:val="007F6BDE"/>
    <w:rsid w:val="00822AB5"/>
    <w:rsid w:val="008321D5"/>
    <w:rsid w:val="00871896"/>
    <w:rsid w:val="008744A6"/>
    <w:rsid w:val="00883EEB"/>
    <w:rsid w:val="008945D6"/>
    <w:rsid w:val="008E4679"/>
    <w:rsid w:val="008F5A17"/>
    <w:rsid w:val="00911730"/>
    <w:rsid w:val="009170C6"/>
    <w:rsid w:val="009356FB"/>
    <w:rsid w:val="00967667"/>
    <w:rsid w:val="00975C57"/>
    <w:rsid w:val="00984844"/>
    <w:rsid w:val="009935CC"/>
    <w:rsid w:val="00A247C2"/>
    <w:rsid w:val="00A33051"/>
    <w:rsid w:val="00A64AC3"/>
    <w:rsid w:val="00AD49AA"/>
    <w:rsid w:val="00AE5DA2"/>
    <w:rsid w:val="00AF5CEA"/>
    <w:rsid w:val="00B16C23"/>
    <w:rsid w:val="00B74530"/>
    <w:rsid w:val="00BF0FA7"/>
    <w:rsid w:val="00CD0107"/>
    <w:rsid w:val="00D10397"/>
    <w:rsid w:val="00D129AA"/>
    <w:rsid w:val="00D25CA1"/>
    <w:rsid w:val="00D84BA8"/>
    <w:rsid w:val="00D942ED"/>
    <w:rsid w:val="00DB4DBD"/>
    <w:rsid w:val="00E02C36"/>
    <w:rsid w:val="00E26369"/>
    <w:rsid w:val="00E3557B"/>
    <w:rsid w:val="00EB4F78"/>
    <w:rsid w:val="00EE4086"/>
    <w:rsid w:val="00F14176"/>
    <w:rsid w:val="00F1633E"/>
    <w:rsid w:val="00F607E2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ireexpo91@ao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pcjeep2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7238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39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3</cp:revision>
  <cp:lastPrinted>2016-11-03T05:32:00Z</cp:lastPrinted>
  <dcterms:created xsi:type="dcterms:W3CDTF">2021-11-07T05:58:00Z</dcterms:created>
  <dcterms:modified xsi:type="dcterms:W3CDTF">2021-11-07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